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447F" w:rsidRPr="006B02BB" w:rsidRDefault="00C732D7" w:rsidP="00C732D7">
      <w:pPr>
        <w:pStyle w:val="Title"/>
        <w:rPr>
          <w:rFonts w:ascii="Lucida Calligraphy" w:hAnsi="Lucida Calligraphy" w:cs="Tahoma"/>
          <w:color w:val="FF0000"/>
        </w:rPr>
      </w:pPr>
      <w:r w:rsidRPr="006B02BB">
        <w:rPr>
          <w:rFonts w:ascii="Lucida Calligraphy" w:hAnsi="Lucida Calligraphy" w:cs="Tahoma"/>
          <w:color w:val="FF0000"/>
        </w:rPr>
        <w:t>Reading Curr</w:t>
      </w:r>
      <w:bookmarkStart w:id="0" w:name="_GoBack"/>
      <w:bookmarkEnd w:id="0"/>
      <w:r w:rsidRPr="006B02BB">
        <w:rPr>
          <w:rFonts w:ascii="Lucida Calligraphy" w:hAnsi="Lucida Calligraphy" w:cs="Tahoma"/>
          <w:color w:val="FF0000"/>
        </w:rPr>
        <w:t>iculum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6582"/>
      </w:tblGrid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evelop pleasure in reading  motivation to read  vocabulary and understanding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istening to and discussing a wide range of poems  stories and non-fiction at a level beyond that at which they can read independent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ing encouraged to link what they read or hear to their own experienc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coming very familiar with key stories  fairy stories and traditional tales  retelling them and considering their particular characteristic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coming very familiar with key stories  fairy stories and traditional ta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cognising and joining in with predictable phra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earning to appreciate rhymes and poems  and to recite some by hear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word meanings  linking new meanings to those already know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s both the books they can already read accurately and fluently and those they listen to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on what they already know or on background information and vocabulary provided by the teache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ing that the text makes sense to them as they rea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s they read  correcting inaccurate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the significance of the title and event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Making inferences on the basis of what is being said and don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on the basis of what has been read so fa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 in discussion about what is read to them  taking turns and listening to what others sa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Explain clearly their understanding of what is read to them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pply phonic knowledge and skills as the route to decode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sponds speedily with the correct sound to graphemes (letters or groups of letters) for all 40+ phonemes  including  where applicable  alternative sounds for graphem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accurately by blending sounds in unfamiliar words containing GPCs that have been taugh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ccurately by blending sounds in unfamiliar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common exception words  noting unusual correspondences between spelling and sound and where these occur in the wor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common exception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words containing taught GPCs and –s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s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ing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d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r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and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st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ending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other words of more than one syllable that contain taught GPC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Read words with contractions [for example  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i’m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i’ll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we’ll]  and understand that the apostrophe represents the omitted letter(s)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loud accurately books that are consistent with their developing phonic knowledge and that do not require them to use other strategies to work out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read these books to build up their fluency and confidence in word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evelop pleasure in reading  motivation to read  vocabulary and understanding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istening to and discussing a wide range of poems  stories and non-fiction at a level beyond that at which they can read independent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ing encouraged to link what they read or hear to their own experienc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coming very familiar with key stories  fairy stories and traditional tales  retelling them and considering their particular characteristic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coming very familiar with key stories  fairy stories and traditional ta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cognising and joining in with predictable phra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earning to appreciate rhymes and poems  and to recite some by hear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word meanings  linking new meanings to those already know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s both the books they can already read accurately and fluently and those they listen to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on what they already know or on background information and vocabulary provided by the teache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ing that the text makes sense to them as they rea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s they read  correcting inaccurate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the significance of the title and event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Making inferences on the basis of what is being said and don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on the basis of what has been read so fa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 in discussion about what is read to them  taking turns and listening to what others sa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Explain clearly their understanding of what is read to them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pply phonic knowledge and other skills to decode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sponds speedily with the correct sound to graphemes (letters or groups of letters) for all 40+ phonemes  including  where applicable  alternative sounds for graphem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accurately by blending sounds in unfamiliar words containing GPCs that have been taugh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ccurately by blending sounds in unfamiliar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common exception words  noting unusual correspondences between spelling and sound and where these occur in the wor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common exception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words containing taught GPCs and –s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s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ing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d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r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and –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est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ending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other words of more than one syllable that contain taught GPC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Read words with contractions [for example  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i’m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i’ll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 we’ll]  and understand that the apostrophe represents the omitted letter(s)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loud accurately books that are consistent with their developing phonic knowledge and that do not require them to use other strategies to work out word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read these books to build up their fluency and confidence in word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evelops pleasure in reading  motivation to read  vocabulary and understanding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istening to  discussing and expressing views about a wide range of contemporary and classic poetry  stories and non-fiction at a level beyond that at which they can read independent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the sequence of events in books and how items of information are relat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coming increasingly familiar with a wider range of stories  fairy stories and traditional ta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telling a range of stories  fairy stories and traditional ta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ing introduced to non-fiction books that are structured in different way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cognising simple recurring literary language in stories and poetr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and clarifying the meanings of words  linking new meanings to known vocabular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their favourite words and phra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ntinuing to build up a repertoire of poems learnt by heart  appreciating these and reciting some  with appropriate intonation to make the meaning clea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 both the books that they can already read accurately and fluently and those that they listen to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on what they already know or on background information and vocabulary provided by the teache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ing that the text makes sense to them as they read  and correcting inaccurate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Year </w:t>
            </w:r>
            <w:r w:rsidRPr="00C732D7">
              <w:rPr>
                <w:rFonts w:ascii="Tahoma" w:hAnsi="Tahoma" w:cs="Tahoma"/>
                <w:color w:val="000000"/>
              </w:rPr>
              <w:lastRenderedPageBreak/>
              <w:t>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Making inferences on the basis of what is being said and don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nswering and asking question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nswering question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on the basis of what has been read so fa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s in discussion about books  poems and other works that are read to them and those that they can read for themselves  taking turns and listening to what others sa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Explain and discuss their understanding of books  poems and other material  both those that they listen to and those that they read for themselv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ntinue to apply phonic knowledge and skills as the route to decode words until automatic decoding has become embedded and reading is fluen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ccurately by blending the sounds in words that contain the graphemes taught so far  especially recognising alternative sounds for graphem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ccurately words of two or more syllables that contain the same graphemes as abov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words containing common suffix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further common exception words  noting unusual correspondences between spelling and sound and where these occur in the wor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most words quickly and accurately  without overt sounding and blending  when they have been frequently encounter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most words at an instructional level 93-95 per cent quickly and accurately without overt sounding and blending  when they have been frequently encounter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aloud books closely matched to their improving phonic knowledge  sounding out unfamiliar words accurately  automatically and without undue hesita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-reads these books to build up their fluency and confidence in word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evelops pleasure in reading  motivation to read  vocabulary and understanding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istening to  discussing and expressing views about a wide range of contemporary and classic poetry  stories and non-fiction at a level beyond that at which they can read independent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the sequence of events in books and how items of information are relat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coming increasingly familiar with a wider range of stories  fairy stories and traditional ta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telling a range of stories  fairy stories and traditional ta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Being introduced to non-fiction books that are structured in different way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cognising simple recurring literary language in stories and poetr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and clarifying the meanings of words  linking new meanings to known vocabular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their favourite words and phra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ntinuing to build up a repertoire of poems learnt by heart  appreciating these and reciting some  with appropriate intonation to make the meaning clea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 both the books that they can already read accurately and fluently and those that they listen to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on what they already know or on background information and vocabulary provided by the teache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ing that the text makes sense to them as they read  and correcting inaccurate rea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Making inferences on the basis of what is being said and don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nswering and asking question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nswering question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on the basis of what has been read so fa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s in discussion about books  poems and other works that are read to them and those that they can read for themselves  taking turns and listening to what others sa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Explain and discuss their understanding of books  poems and other material  both those that they listen to and those that they read for themselv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accurately most words of 1 or 2 syllabl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words containing common suffix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further common exception words  noting unusual correspondences between spelling and sound and where these occur in the wor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 most words quickly and accurately  without overt sounding and blending  when they have been frequently encounter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n an age appropriate book - Reads most words accurately and fluently without overt sounding and blending at over 90 words per minute.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evelops positive attitudes to reading  and an understanding of what they read 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istening to and discussing a wide range of fiction  poetry  plays  non-fiction and reference books or textbook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ing books that are structured in different ways and reading for a range of purpo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sing dictionaries to check the meaning of words that they have rea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ncreasing their familiarity with a wide range of books  including fairy stories  myths and legends  and retelling some of these oral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Year </w:t>
            </w:r>
            <w:r w:rsidRPr="00C732D7">
              <w:rPr>
                <w:rFonts w:ascii="Tahoma" w:hAnsi="Tahoma" w:cs="Tahoma"/>
                <w:color w:val="000000"/>
              </w:rPr>
              <w:lastRenderedPageBreak/>
              <w:t>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ying themes and conventions in a wide range of book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paring poems and play scripts to read aloud and to perform  showing understanding through intonation  tone  volume and ac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words and phrases that capture the reader’s interest and imagina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cognising some different forms of poetry [for example  free verse  narrative poetry]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s what they have read independently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ing that the text makes sense to them  discussing their understanding and explaining the meaning of words in contex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sking questions to improve their understanding of a tex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inferences such as inferring characters’ feelings  thoughts and motives from their actions  and justifying inferences with evidenc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from details stated and impli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ying main ideas drawn from more than one paragraph and summarising thes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ying how language  structure  and presentation contribute to mean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trieves and records information from non-fic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 in discussion about both books that are read to them and those they can read for themselves  taking turns and listening to what others sa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pply their growing knowledge of root words  prefixes and suffixes (etymology and morphology) as listed in - see [[English appendix 1 -- https://www.gov.uk/government/uploads/system/uploads/attachment_data/file/239784/English_Appendix_1_-_Spelling.pdf]]  both to read aloud and to understand the meaning of new words they mee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further exception words  noting the unusual correspondences between spelling and sound  and where these occur in the wor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evelop positive attitudes to reading  and an understanding of what they read 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ing books that are structured in different ways and reading for a range of purpo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ncreasing their familiarity with a wide range of books  including fairy stories  myths and legends  and retelling some of these oral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paring poems and play scripts to read aloud and to perform  showing understanding through intonation  tone  volume and ac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ing words and phrases that capture the reader’s interest and imagina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Year </w:t>
            </w:r>
            <w:r w:rsidRPr="00C732D7">
              <w:rPr>
                <w:rFonts w:ascii="Tahoma" w:hAnsi="Tahoma" w:cs="Tahoma"/>
                <w:color w:val="000000"/>
              </w:rPr>
              <w:lastRenderedPageBreak/>
              <w:t>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Recognising some different forms of poetry [for example  free </w:t>
            </w:r>
            <w:r w:rsidRPr="00C732D7">
              <w:rPr>
                <w:rFonts w:ascii="Tahoma" w:hAnsi="Tahoma" w:cs="Tahoma"/>
                <w:color w:val="000000"/>
              </w:rPr>
              <w:lastRenderedPageBreak/>
              <w:t>verse  narrative poetry]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 what they read  in texts they can read independently 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sking questions to improve their understanding of a tex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ying how language  structure  and presentation contribute to mean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Listens to and discusses a wide range of fiction  poetry  plays  non-fiction and reference books or textbook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ses dictionaries to check the meaning of words that have been rea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ies themes and conventions in a wide range of book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s that the text makes sense to the individual  discussing his understanding and explaining the meaning of words in contex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s inferences such as inferring characters’ feelings  thoughts and motives from their actions and justifies inferences with evidenc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s what might happen from details stated and impli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ies main ideas drawn from more than one paragraph and summarises thes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trieves and record information from non-fic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 in discussion about both books that are read to them and those they can read for themselves  taking turns and listening to what others sa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pplies a growing knowledge of root words  prefixes and suffixes (etymology and morphology) as listed in [[English appendix 1 of the national curriculum document-- https://www.gov.uk/government/uploads/system/uploads/attachment_data/file/239784/English_Appendix_1_-_Spelling.pdf]]  both to read aloud and to understand the meaning of new words they mee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s further exception words  noting the unusual correspondences between spelling and sound  and where these occur in the wor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Maintain positive attitudes to reading and an understanding of what they read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ntinuing to read and discuss an increasingly wide range of fiction  poetry  plays  non-fiction and reference books or textbook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ing books that are structured in different ways and reading for a range of purpo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Increasing their familiarity with a wide range of books  including myths  legends and traditional stories  modern fiction  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fiction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from our literary heritage  and books from other cultures and tradition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 what they read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Year </w:t>
            </w:r>
            <w:r w:rsidRPr="00C732D7">
              <w:rPr>
                <w:rFonts w:ascii="Tahoma" w:hAnsi="Tahoma" w:cs="Tahoma"/>
                <w:color w:val="000000"/>
              </w:rPr>
              <w:lastRenderedPageBreak/>
              <w:t>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sking questions to improve their understan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inferences such as inferring characters’ feelings  thoughts and motives from their actions  and justifying inferences with evidenc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from details stated and impli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ying how language  structure and presentation contribute to mean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s that the book makes sense to the reader  discussing the individual’s understanding and exploring the meaning of words in contex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Summarises the main ideas drawn from more than one paragraph  identifying key details that support the main idea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 and evaluate how authors use language  including figurative language  considering the impact on the reade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tinguish between statements of fact and opin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trieves  records and presents information from non-fic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 in discussions about books that are read to them and those they can read for themselves  building on their own and others’ ideas and challenging views courteous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s in discussions about books that are read to the child and those that can be read independent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Explain and discuss their understanding of what they have read  including through formal presentations and debates  maintaining a focus on the topic and using notes where necessar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ovide reasoned justifications for their view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ovides reasoned justifications for their views about a book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pplies a growing knowledge of root words  prefixes and suffixes (morphology and etymology)  as listed in [[English appendix 1 of the national curriculum -- https://www.gov.uk/government/uploads/system/uploads/attachment_data/file/239784/English_Appendix_1_-_Spelling.pdf]]  both to read aloud and to understand the meaning of new words that are me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Maintain positive attitudes to reading and an understanding of what they read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ntinuing to read and discuss an increasingly wide range of fiction  poetry  plays  non-fiction and reference books or textbook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ading books that are structured in different ways and reading for a range of purpose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 xml:space="preserve">Increasing their familiarity with a wide range of books  including myths  legends and traditional stories  modern fiction  </w:t>
            </w:r>
            <w:proofErr w:type="spellStart"/>
            <w:r w:rsidRPr="00C732D7">
              <w:rPr>
                <w:rFonts w:ascii="Tahoma" w:hAnsi="Tahoma" w:cs="Tahoma"/>
                <w:color w:val="000000"/>
              </w:rPr>
              <w:t>fiction</w:t>
            </w:r>
            <w:proofErr w:type="spellEnd"/>
            <w:r w:rsidRPr="00C732D7">
              <w:rPr>
                <w:rFonts w:ascii="Tahoma" w:hAnsi="Tahoma" w:cs="Tahoma"/>
                <w:color w:val="000000"/>
              </w:rPr>
              <w:t xml:space="preserve"> from our literary heritage  and books from other cultures and tradition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Understand what they read by: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lastRenderedPageBreak/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sking questions to improve their understand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rawing inferences such as inferring characters’ feelings  thoughts and motives from their actions  and justifying inferences with evidence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edicting what might happen from details stated and implied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Identifying how language  structure and presentation contribute to meaning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hecks that the book makes sense to the reader  discussing the individual’s understanding and exploring the meaning of words in context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Summarises the main ideas drawn from more than one paragraph  identifying key details that support the main ideas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cuss and evaluate how authors use language  including figurative language  considering the impact on the reader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Distinguish between statements of fact and opin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Retrieves  records and presents information from non-fiction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 in discussions about books that are read to them and those they can read for themselves  building on their own and others’ ideas and challenging views courteous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articipates in discussions about books that are read to the individual and those that can be read independentl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Explain and discuss their understanding of what they have read  including through formal presentations and debates  maintaining a focus on the topic and using notes where necessary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Comprehension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Provides reasoned justifications for their views about a book</w:t>
            </w:r>
          </w:p>
        </w:tc>
      </w:tr>
      <w:tr w:rsidR="00C732D7" w:rsidTr="00CC71B7">
        <w:tc>
          <w:tcPr>
            <w:tcW w:w="817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843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Word reading</w:t>
            </w:r>
          </w:p>
        </w:tc>
        <w:tc>
          <w:tcPr>
            <w:tcW w:w="6582" w:type="dxa"/>
            <w:vAlign w:val="center"/>
          </w:tcPr>
          <w:p w:rsidR="00C732D7" w:rsidRPr="00C732D7" w:rsidRDefault="00C732D7" w:rsidP="00C732D7">
            <w:pPr>
              <w:jc w:val="center"/>
              <w:rPr>
                <w:rFonts w:ascii="Tahoma" w:hAnsi="Tahoma" w:cs="Tahoma"/>
                <w:color w:val="000000"/>
              </w:rPr>
            </w:pPr>
            <w:r w:rsidRPr="00C732D7">
              <w:rPr>
                <w:rFonts w:ascii="Tahoma" w:hAnsi="Tahoma" w:cs="Tahoma"/>
                <w:color w:val="000000"/>
              </w:rPr>
              <w:t>Applies a growing knowledge of root words  prefixes and suffixes (morphology and etymology)  as listed in [[English appendix 1 of the national curriculum -- https://www.gov.uk/government/uploads/system/uploads/attachment_data/file/239784/English_Appendix_1_-_Spelling.pdf]]  both to read aloud and to understand the meaning of new words that they meet</w:t>
            </w:r>
          </w:p>
        </w:tc>
      </w:tr>
    </w:tbl>
    <w:p w:rsidR="00C732D7" w:rsidRPr="00C732D7" w:rsidRDefault="00C732D7" w:rsidP="00C732D7"/>
    <w:sectPr w:rsidR="00C732D7" w:rsidRPr="00C73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jQ0NzQyNjQ3MzBR0lEKTi0uzszPAykwrAUAQpm6aywAAAA="/>
  </w:docVars>
  <w:rsids>
    <w:rsidRoot w:val="00C732D7"/>
    <w:rsid w:val="006B02BB"/>
    <w:rsid w:val="00C732D7"/>
    <w:rsid w:val="00CC71B7"/>
    <w:rsid w:val="00F04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3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73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732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3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73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732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374</Words>
  <Characters>19238</Characters>
  <Application>Microsoft Office Word</Application>
  <DocSecurity>0</DocSecurity>
  <Lines>160</Lines>
  <Paragraphs>45</Paragraphs>
  <ScaleCrop>false</ScaleCrop>
  <Company>Microsoft</Company>
  <LinksUpToDate>false</LinksUpToDate>
  <CharactersWithSpaces>22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3</cp:revision>
  <cp:lastPrinted>2017-04-18T11:19:00Z</cp:lastPrinted>
  <dcterms:created xsi:type="dcterms:W3CDTF">2017-04-17T14:42:00Z</dcterms:created>
  <dcterms:modified xsi:type="dcterms:W3CDTF">2018-04-18T12:46:00Z</dcterms:modified>
</cp:coreProperties>
</file>